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D5FEF" w14:textId="77777777" w:rsidR="0084242D" w:rsidRDefault="0084242D" w:rsidP="0084242D">
      <w:r>
        <w:t>Assignment #3: Quality Improvement Intervention/Proposal Part 1</w:t>
      </w:r>
    </w:p>
    <w:p w14:paraId="3FC6146A" w14:textId="77777777" w:rsidR="0084242D" w:rsidRDefault="0084242D" w:rsidP="0084242D">
      <w:r>
        <w:t>Hide Assignment Information</w:t>
      </w:r>
    </w:p>
    <w:p w14:paraId="2D09F004" w14:textId="77777777" w:rsidR="0084242D" w:rsidRDefault="0084242D" w:rsidP="0084242D">
      <w:r>
        <w:t>Instructions</w:t>
      </w:r>
    </w:p>
    <w:p w14:paraId="71498432" w14:textId="77777777" w:rsidR="0084242D" w:rsidRDefault="0084242D" w:rsidP="0084242D">
      <w:r>
        <w:t>Assignment #3: Quality Improvement Proposal Paper Part 1</w:t>
      </w:r>
    </w:p>
    <w:p w14:paraId="2C615B97" w14:textId="77777777" w:rsidR="0084242D" w:rsidRDefault="0084242D" w:rsidP="0084242D"/>
    <w:p w14:paraId="2E037936" w14:textId="77777777" w:rsidR="0084242D" w:rsidRDefault="0084242D" w:rsidP="0084242D">
      <w:r>
        <w:t>(30% of final grade)</w:t>
      </w:r>
    </w:p>
    <w:p w14:paraId="564DDFC9" w14:textId="77777777" w:rsidR="0084242D" w:rsidRDefault="0084242D" w:rsidP="0084242D"/>
    <w:p w14:paraId="048F13B1" w14:textId="77777777" w:rsidR="0084242D" w:rsidRDefault="0084242D" w:rsidP="0084242D">
      <w:r>
        <w:t xml:space="preserve"> </w:t>
      </w:r>
    </w:p>
    <w:p w14:paraId="7FF30F77" w14:textId="77777777" w:rsidR="0084242D" w:rsidRDefault="0084242D" w:rsidP="0084242D"/>
    <w:p w14:paraId="2AA541D7" w14:textId="77777777" w:rsidR="0084242D" w:rsidRDefault="0084242D" w:rsidP="0084242D">
      <w:r>
        <w:t>This is the first of a two-part assignment. The second part of this assignment will be developed in NURS 495 or NURS 485.</w:t>
      </w:r>
    </w:p>
    <w:p w14:paraId="20DBA774" w14:textId="77777777" w:rsidR="0084242D" w:rsidRDefault="0084242D" w:rsidP="0084242D"/>
    <w:p w14:paraId="25B3D885" w14:textId="77777777" w:rsidR="0084242D" w:rsidRDefault="0084242D" w:rsidP="0084242D">
      <w:r>
        <w:t>For Part 1, based on the PICOT question you developed and the evidence you obtained in the literature, you will present a literature review based on the findings that address possible interventions for your identified clinical question.</w:t>
      </w:r>
    </w:p>
    <w:p w14:paraId="7F8635D0" w14:textId="77777777" w:rsidR="0084242D" w:rsidRDefault="0084242D" w:rsidP="0084242D"/>
    <w:p w14:paraId="5ACB620C" w14:textId="77777777" w:rsidR="0084242D" w:rsidRDefault="0084242D" w:rsidP="0084242D">
      <w:r>
        <w:t xml:space="preserve">For Part 2, (which will be completed in NURS 495or NURS 485), you will continue to develop your Quality Improvement (QI) Plan. In the second part of the paper, you will utilize the research that you conducted in this class to develop an implementation and evaluation plan for your identified patient care need. This will include identifying a timeline, stakeholders, responsibilities for implementation and feedback, identifying needed resources, outlining budgetary </w:t>
      </w:r>
      <w:proofErr w:type="gramStart"/>
      <w:r>
        <w:t>needs</w:t>
      </w:r>
      <w:proofErr w:type="gramEnd"/>
      <w:r>
        <w:t xml:space="preserve"> and developing an evaluation plan. Further information will be given in NURS 495 or NURS 485 on developing your plan, however it would be helpful to keep the requirements for the second part of the paper in mind when choosing your topic to research.</w:t>
      </w:r>
    </w:p>
    <w:p w14:paraId="477D5F5E" w14:textId="77777777" w:rsidR="0084242D" w:rsidRDefault="0084242D" w:rsidP="0084242D"/>
    <w:p w14:paraId="2FC08067" w14:textId="77777777" w:rsidR="0084242D" w:rsidRDefault="0084242D" w:rsidP="0084242D">
      <w:r>
        <w:t>You can also find helpful information on how to research a PICOT question by visiting this site: https://libguides.umuc.edu/nurs410, and clicking on the tab titled Researching your PICOT question</w:t>
      </w:r>
    </w:p>
    <w:p w14:paraId="070AAE70" w14:textId="77777777" w:rsidR="0084242D" w:rsidRDefault="0084242D" w:rsidP="0084242D"/>
    <w:p w14:paraId="3FD2A8F3" w14:textId="77777777" w:rsidR="0084242D" w:rsidRDefault="0084242D" w:rsidP="0084242D">
      <w:r>
        <w:t>Please be sure to keep a copy of your paper with your instructor’s comments after the end of the semester. You will be continuing this project in NURS 495 or NURS 485. You will be submitting this paper along with part 2 of your QI project in NURS 495 or NURS 485.</w:t>
      </w:r>
    </w:p>
    <w:p w14:paraId="0FA836D7" w14:textId="77777777" w:rsidR="0084242D" w:rsidRDefault="0084242D" w:rsidP="0084242D"/>
    <w:p w14:paraId="434C914D" w14:textId="77777777" w:rsidR="0084242D" w:rsidRDefault="0084242D" w:rsidP="0084242D">
      <w:r>
        <w:t>Part 1 should be between 7-10 pages (not including cover page and references). It will be graded with the following rubric:</w:t>
      </w:r>
    </w:p>
    <w:p w14:paraId="6B6EFD7A" w14:textId="77777777" w:rsidR="0084242D" w:rsidRDefault="0084242D" w:rsidP="0084242D"/>
    <w:p w14:paraId="7D023B58" w14:textId="226D915C" w:rsidR="0084242D" w:rsidRPr="0084242D" w:rsidRDefault="0084242D" w:rsidP="0084242D">
      <w:pPr>
        <w:rPr>
          <w:sz w:val="28"/>
          <w:szCs w:val="28"/>
        </w:rPr>
      </w:pPr>
      <w:r w:rsidRPr="0084242D">
        <w:rPr>
          <w:sz w:val="28"/>
          <w:szCs w:val="28"/>
        </w:rPr>
        <w:t>Rubrics</w:t>
      </w:r>
    </w:p>
    <w:p w14:paraId="59ABAB4F" w14:textId="77777777" w:rsidR="0084242D" w:rsidRDefault="0084242D" w:rsidP="0084242D">
      <w:r>
        <w:t>Rubric Name: Assignment #3: Quality Improvement Intervention/Proposal Paper Part 1</w:t>
      </w:r>
    </w:p>
    <w:p w14:paraId="29D7D7C8" w14:textId="77777777" w:rsidR="0084242D" w:rsidRDefault="0084242D" w:rsidP="0084242D">
      <w:r>
        <w:t xml:space="preserve">This table lists criteria and criteria group name in the first column. The </w:t>
      </w:r>
      <w:proofErr w:type="gramStart"/>
      <w:r>
        <w:t>first row</w:t>
      </w:r>
      <w:proofErr w:type="gramEnd"/>
      <w:r>
        <w:t xml:space="preserve"> lists level names and includes scores if the rubric uses a numeric scoring method.</w:t>
      </w:r>
    </w:p>
    <w:p w14:paraId="587DE494" w14:textId="77777777" w:rsidR="0084242D" w:rsidRDefault="0084242D" w:rsidP="0084242D">
      <w:r>
        <w:t>Criteria</w:t>
      </w:r>
      <w:r>
        <w:tab/>
      </w:r>
    </w:p>
    <w:p w14:paraId="70B6E232" w14:textId="77777777" w:rsidR="0084242D" w:rsidRDefault="0084242D" w:rsidP="0084242D">
      <w:r>
        <w:t>Level 3</w:t>
      </w:r>
    </w:p>
    <w:p w14:paraId="33108F9A" w14:textId="77777777" w:rsidR="0084242D" w:rsidRDefault="0084242D" w:rsidP="0084242D">
      <w:r>
        <w:t>Level 2</w:t>
      </w:r>
    </w:p>
    <w:p w14:paraId="1D61CF1B" w14:textId="77777777" w:rsidR="0084242D" w:rsidRDefault="0084242D" w:rsidP="0084242D">
      <w:r>
        <w:t>Level 1</w:t>
      </w:r>
    </w:p>
    <w:p w14:paraId="4C52EF36" w14:textId="77777777" w:rsidR="0084242D" w:rsidRDefault="0084242D" w:rsidP="0084242D">
      <w:r>
        <w:t>Criterion Score</w:t>
      </w:r>
    </w:p>
    <w:p w14:paraId="24AFD17F" w14:textId="77777777" w:rsidR="0084242D" w:rsidRDefault="0084242D" w:rsidP="0084242D">
      <w:r>
        <w:t>Statement of the Problem</w:t>
      </w:r>
    </w:p>
    <w:p w14:paraId="0804B7AD" w14:textId="77777777" w:rsidR="0084242D" w:rsidRDefault="0084242D" w:rsidP="0084242D">
      <w:r>
        <w:t>30 points</w:t>
      </w:r>
    </w:p>
    <w:p w14:paraId="380726B7" w14:textId="77777777" w:rsidR="0084242D" w:rsidRDefault="0084242D" w:rsidP="0084242D">
      <w:r>
        <w:t>(21-30 points)</w:t>
      </w:r>
    </w:p>
    <w:p w14:paraId="0564FD2C" w14:textId="77777777" w:rsidR="0084242D" w:rsidRDefault="0084242D" w:rsidP="0084242D"/>
    <w:p w14:paraId="0E51276D" w14:textId="77777777" w:rsidR="0084242D" w:rsidRDefault="0084242D" w:rsidP="0084242D">
      <w:r>
        <w:t>The paper includes a clear and accurate statement of the problem to be addressed. The primary focus of the intervention is clearly identified. A convincing case for an intervention related to the problem is presented.</w:t>
      </w:r>
    </w:p>
    <w:p w14:paraId="5A623B0A" w14:textId="77777777" w:rsidR="0084242D" w:rsidRDefault="0084242D" w:rsidP="0084242D"/>
    <w:p w14:paraId="057FE28D" w14:textId="77777777" w:rsidR="0084242D" w:rsidRDefault="0084242D" w:rsidP="0084242D">
      <w:r>
        <w:t>20 points</w:t>
      </w:r>
    </w:p>
    <w:p w14:paraId="1622EEA0" w14:textId="77777777" w:rsidR="0084242D" w:rsidRDefault="0084242D" w:rsidP="0084242D">
      <w:r>
        <w:t>(10-20 points)</w:t>
      </w:r>
    </w:p>
    <w:p w14:paraId="55293AD4" w14:textId="77777777" w:rsidR="0084242D" w:rsidRDefault="0084242D" w:rsidP="0084242D"/>
    <w:p w14:paraId="29C2B487" w14:textId="77777777" w:rsidR="0084242D" w:rsidRDefault="0084242D" w:rsidP="0084242D">
      <w:r>
        <w:t>The paper includes a somewhat accurate statement of the problem to be addressed. The primary focus of the intervention is not clearly identified. A case for an intervention related to the problem is not thoroughly discussed.</w:t>
      </w:r>
    </w:p>
    <w:p w14:paraId="2D946CE5" w14:textId="77777777" w:rsidR="0084242D" w:rsidRDefault="0084242D" w:rsidP="0084242D"/>
    <w:p w14:paraId="32225C77" w14:textId="77777777" w:rsidR="0084242D" w:rsidRDefault="0084242D" w:rsidP="0084242D">
      <w:r>
        <w:t>9 points</w:t>
      </w:r>
    </w:p>
    <w:p w14:paraId="6B4221D0" w14:textId="77777777" w:rsidR="0084242D" w:rsidRDefault="0084242D" w:rsidP="0084242D">
      <w:r>
        <w:t>(0-9 points)</w:t>
      </w:r>
    </w:p>
    <w:p w14:paraId="63180792" w14:textId="77777777" w:rsidR="0084242D" w:rsidRDefault="0084242D" w:rsidP="0084242D"/>
    <w:p w14:paraId="2BE7522B" w14:textId="77777777" w:rsidR="0084242D" w:rsidRDefault="0084242D" w:rsidP="0084242D">
      <w:r>
        <w:t>The paper lacks a clear statement of the problem to be addressed. The primary focus of the intervention is missing. A convincing case for an intervention related to the problem is not included</w:t>
      </w:r>
    </w:p>
    <w:p w14:paraId="64480533" w14:textId="77777777" w:rsidR="0084242D" w:rsidRDefault="0084242D" w:rsidP="0084242D"/>
    <w:p w14:paraId="39FC5D9A" w14:textId="77777777" w:rsidR="0084242D" w:rsidRDefault="0084242D" w:rsidP="0084242D">
      <w:r>
        <w:t>/ 30</w:t>
      </w:r>
    </w:p>
    <w:p w14:paraId="219FC240" w14:textId="77777777" w:rsidR="0084242D" w:rsidRDefault="0084242D" w:rsidP="0084242D">
      <w:r>
        <w:t>Literature Review</w:t>
      </w:r>
    </w:p>
    <w:p w14:paraId="08EBDAE8" w14:textId="77777777" w:rsidR="0084242D" w:rsidRDefault="0084242D" w:rsidP="0084242D">
      <w:r>
        <w:t>30 points</w:t>
      </w:r>
    </w:p>
    <w:p w14:paraId="5B39BEF6" w14:textId="77777777" w:rsidR="0084242D" w:rsidRDefault="0084242D" w:rsidP="0084242D">
      <w:r>
        <w:t>(21-30 points)</w:t>
      </w:r>
    </w:p>
    <w:p w14:paraId="515FC48C" w14:textId="77777777" w:rsidR="0084242D" w:rsidRDefault="0084242D" w:rsidP="0084242D"/>
    <w:p w14:paraId="62041F40" w14:textId="77777777" w:rsidR="0084242D" w:rsidRDefault="0084242D" w:rsidP="0084242D">
      <w:r>
        <w:t>Research literature is adequately discussed using recent references from seven or more scientific journal articles.</w:t>
      </w:r>
    </w:p>
    <w:p w14:paraId="532FC5C5" w14:textId="77777777" w:rsidR="0084242D" w:rsidRDefault="0084242D" w:rsidP="0084242D"/>
    <w:p w14:paraId="6AC30981" w14:textId="77777777" w:rsidR="0084242D" w:rsidRDefault="0084242D" w:rsidP="0084242D">
      <w:r>
        <w:t>20 points</w:t>
      </w:r>
    </w:p>
    <w:p w14:paraId="57508C21" w14:textId="77777777" w:rsidR="0084242D" w:rsidRDefault="0084242D" w:rsidP="0084242D">
      <w:r>
        <w:t>(10-20 points)</w:t>
      </w:r>
    </w:p>
    <w:p w14:paraId="481CA7E7" w14:textId="77777777" w:rsidR="0084242D" w:rsidRDefault="0084242D" w:rsidP="0084242D"/>
    <w:p w14:paraId="0E622190" w14:textId="77777777" w:rsidR="0084242D" w:rsidRDefault="0084242D" w:rsidP="0084242D">
      <w:r>
        <w:t>Research literature is discussed using recent references from five or more scientific journal articles.</w:t>
      </w:r>
    </w:p>
    <w:p w14:paraId="65AE4037" w14:textId="77777777" w:rsidR="0084242D" w:rsidRDefault="0084242D" w:rsidP="0084242D"/>
    <w:p w14:paraId="68E272F1" w14:textId="77777777" w:rsidR="0084242D" w:rsidRDefault="0084242D" w:rsidP="0084242D">
      <w:r>
        <w:t>9 points</w:t>
      </w:r>
    </w:p>
    <w:p w14:paraId="52607625" w14:textId="77777777" w:rsidR="0084242D" w:rsidRDefault="0084242D" w:rsidP="0084242D">
      <w:r>
        <w:t>(0-9 points)</w:t>
      </w:r>
    </w:p>
    <w:p w14:paraId="59A1472D" w14:textId="77777777" w:rsidR="0084242D" w:rsidRDefault="0084242D" w:rsidP="0084242D"/>
    <w:p w14:paraId="1B346C1B" w14:textId="77777777" w:rsidR="0084242D" w:rsidRDefault="0084242D" w:rsidP="0084242D">
      <w:r>
        <w:t>Research literature is not discussed, and fewer than five scientific journal articles are cited</w:t>
      </w:r>
    </w:p>
    <w:p w14:paraId="45240AB8" w14:textId="77777777" w:rsidR="0084242D" w:rsidRDefault="0084242D" w:rsidP="0084242D"/>
    <w:p w14:paraId="12BC168E" w14:textId="77777777" w:rsidR="0084242D" w:rsidRDefault="0084242D" w:rsidP="0084242D">
      <w:r>
        <w:t>/ 30</w:t>
      </w:r>
    </w:p>
    <w:p w14:paraId="54B9F3AA" w14:textId="77777777" w:rsidR="0084242D" w:rsidRDefault="0084242D" w:rsidP="0084242D">
      <w:r>
        <w:t>Summary Findings</w:t>
      </w:r>
    </w:p>
    <w:p w14:paraId="7CC5B5CB" w14:textId="77777777" w:rsidR="0084242D" w:rsidRDefault="0084242D" w:rsidP="0084242D">
      <w:r>
        <w:t>30 points</w:t>
      </w:r>
    </w:p>
    <w:p w14:paraId="47DC224F" w14:textId="77777777" w:rsidR="0084242D" w:rsidRDefault="0084242D" w:rsidP="0084242D">
      <w:r>
        <w:t>(21-30 points)</w:t>
      </w:r>
    </w:p>
    <w:p w14:paraId="631D0A63" w14:textId="77777777" w:rsidR="0084242D" w:rsidRDefault="0084242D" w:rsidP="0084242D"/>
    <w:p w14:paraId="6C246210" w14:textId="77777777" w:rsidR="0084242D" w:rsidRDefault="0084242D" w:rsidP="0084242D">
      <w:r>
        <w:t>Summary findings related to both the problem statement and proposed intervention are well presented.</w:t>
      </w:r>
    </w:p>
    <w:p w14:paraId="4AD2E172" w14:textId="77777777" w:rsidR="0084242D" w:rsidRDefault="0084242D" w:rsidP="0084242D"/>
    <w:p w14:paraId="171F9FF8" w14:textId="77777777" w:rsidR="0084242D" w:rsidRDefault="0084242D" w:rsidP="0084242D">
      <w:r>
        <w:t>20 points</w:t>
      </w:r>
    </w:p>
    <w:p w14:paraId="3348A07F" w14:textId="77777777" w:rsidR="0084242D" w:rsidRDefault="0084242D" w:rsidP="0084242D">
      <w:r>
        <w:t>(10-20 points)</w:t>
      </w:r>
    </w:p>
    <w:p w14:paraId="0441F2D8" w14:textId="77777777" w:rsidR="0084242D" w:rsidRDefault="0084242D" w:rsidP="0084242D"/>
    <w:p w14:paraId="710DFF9D" w14:textId="77777777" w:rsidR="0084242D" w:rsidRDefault="0084242D" w:rsidP="0084242D">
      <w:r>
        <w:t>Summary findings related to either the problem statement or proposed intervention are not well presented.</w:t>
      </w:r>
    </w:p>
    <w:p w14:paraId="41141E40" w14:textId="77777777" w:rsidR="0084242D" w:rsidRDefault="0084242D" w:rsidP="0084242D"/>
    <w:p w14:paraId="3BD94C9A" w14:textId="77777777" w:rsidR="0084242D" w:rsidRDefault="0084242D" w:rsidP="0084242D">
      <w:r>
        <w:t>9 points</w:t>
      </w:r>
    </w:p>
    <w:p w14:paraId="1A5C7123" w14:textId="77777777" w:rsidR="0084242D" w:rsidRDefault="0084242D" w:rsidP="0084242D">
      <w:r>
        <w:t>(0-9 points)</w:t>
      </w:r>
    </w:p>
    <w:p w14:paraId="676D003D" w14:textId="77777777" w:rsidR="0084242D" w:rsidRDefault="0084242D" w:rsidP="0084242D"/>
    <w:p w14:paraId="5BAF0AA9" w14:textId="77777777" w:rsidR="0084242D" w:rsidRDefault="0084242D" w:rsidP="0084242D">
      <w:r>
        <w:t>Summary findings related to the problem statement or proposed intervention are missing or not well presented.</w:t>
      </w:r>
    </w:p>
    <w:p w14:paraId="6538E1D0" w14:textId="77777777" w:rsidR="0084242D" w:rsidRDefault="0084242D" w:rsidP="0084242D"/>
    <w:p w14:paraId="523BE265" w14:textId="77777777" w:rsidR="0084242D" w:rsidRDefault="0084242D" w:rsidP="0084242D">
      <w:r>
        <w:t>/ 30</w:t>
      </w:r>
    </w:p>
    <w:p w14:paraId="5E6923DE" w14:textId="77777777" w:rsidR="0084242D" w:rsidRDefault="0084242D" w:rsidP="0084242D">
      <w:r>
        <w:t>Format and Submission</w:t>
      </w:r>
    </w:p>
    <w:p w14:paraId="0291DA10" w14:textId="77777777" w:rsidR="0084242D" w:rsidRDefault="0084242D" w:rsidP="0084242D">
      <w:r>
        <w:t>10 points</w:t>
      </w:r>
    </w:p>
    <w:p w14:paraId="30674632" w14:textId="77777777" w:rsidR="0084242D" w:rsidRDefault="0084242D" w:rsidP="0084242D">
      <w:r>
        <w:t>(7-10 points)</w:t>
      </w:r>
    </w:p>
    <w:p w14:paraId="04FCB05B" w14:textId="77777777" w:rsidR="0084242D" w:rsidRDefault="0084242D" w:rsidP="0084242D"/>
    <w:p w14:paraId="6D064269" w14:textId="77777777" w:rsidR="0084242D" w:rsidRDefault="0084242D" w:rsidP="0084242D">
      <w:r>
        <w:t>Assignment was submitted on time, is proper length, is well formatted, and appropriately uses APA style.</w:t>
      </w:r>
    </w:p>
    <w:p w14:paraId="242EAE8E" w14:textId="77777777" w:rsidR="0084242D" w:rsidRDefault="0084242D" w:rsidP="0084242D"/>
    <w:p w14:paraId="2DEB5388" w14:textId="77777777" w:rsidR="0084242D" w:rsidRDefault="0084242D" w:rsidP="0084242D">
      <w:r>
        <w:t>6 points</w:t>
      </w:r>
    </w:p>
    <w:p w14:paraId="37F048FF" w14:textId="77777777" w:rsidR="0084242D" w:rsidRDefault="0084242D" w:rsidP="0084242D">
      <w:r>
        <w:t>(3-6 points)</w:t>
      </w:r>
    </w:p>
    <w:p w14:paraId="182D2825" w14:textId="77777777" w:rsidR="0084242D" w:rsidRDefault="0084242D" w:rsidP="0084242D"/>
    <w:p w14:paraId="1769CE30" w14:textId="77777777" w:rsidR="0084242D" w:rsidRDefault="0084242D" w:rsidP="0084242D">
      <w:r>
        <w:t>Assignment was submitted on time, is proper length, and has only a few errors involving APA style.</w:t>
      </w:r>
    </w:p>
    <w:p w14:paraId="5117CA7F" w14:textId="77777777" w:rsidR="0084242D" w:rsidRDefault="0084242D" w:rsidP="0084242D"/>
    <w:p w14:paraId="18C059C8" w14:textId="77777777" w:rsidR="0084242D" w:rsidRDefault="0084242D" w:rsidP="0084242D">
      <w:r>
        <w:t>2 points</w:t>
      </w:r>
    </w:p>
    <w:p w14:paraId="264119DC" w14:textId="77777777" w:rsidR="0084242D" w:rsidRDefault="0084242D" w:rsidP="0084242D">
      <w:r>
        <w:t>(0-2 points)</w:t>
      </w:r>
    </w:p>
    <w:p w14:paraId="2A89DC59" w14:textId="77777777" w:rsidR="0084242D" w:rsidRDefault="0084242D" w:rsidP="0084242D"/>
    <w:p w14:paraId="05D70A7E" w14:textId="77777777" w:rsidR="0084242D" w:rsidRDefault="0084242D" w:rsidP="0084242D">
      <w:r>
        <w:t>Assignment was submitted late, is not the proper length, and may have errors involving APA style</w:t>
      </w:r>
    </w:p>
    <w:p w14:paraId="25BA342E" w14:textId="77777777" w:rsidR="0084242D" w:rsidRDefault="0084242D" w:rsidP="0084242D"/>
    <w:p w14:paraId="73708939" w14:textId="77777777" w:rsidR="0084242D" w:rsidRDefault="0084242D" w:rsidP="0084242D">
      <w:r>
        <w:t>/ 10</w:t>
      </w:r>
    </w:p>
    <w:p w14:paraId="3F4D389B" w14:textId="77777777" w:rsidR="0084242D" w:rsidRDefault="0084242D" w:rsidP="0084242D">
      <w:r>
        <w:t>Rubric Total Score</w:t>
      </w:r>
    </w:p>
    <w:p w14:paraId="1081778A" w14:textId="77777777" w:rsidR="0084242D" w:rsidRDefault="0084242D" w:rsidP="0084242D">
      <w:r>
        <w:t>Total</w:t>
      </w:r>
    </w:p>
    <w:sectPr w:rsidR="008424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1tLA0NTWxsDSzNLFU0lEKTi0uzszPAykwrAUAgHHkESwAAAA="/>
  </w:docVars>
  <w:rsids>
    <w:rsidRoot w:val="0084242D"/>
    <w:rsid w:val="0009664D"/>
    <w:rsid w:val="001249D4"/>
    <w:rsid w:val="00181927"/>
    <w:rsid w:val="003D3A52"/>
    <w:rsid w:val="0084242D"/>
    <w:rsid w:val="00E53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1DC4B"/>
  <w15:chartTrackingRefBased/>
  <w15:docId w15:val="{B189104E-950F-4FC4-B05D-3391153A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242D"/>
    <w:rPr>
      <w:color w:val="0563C1" w:themeColor="hyperlink"/>
      <w:u w:val="single"/>
    </w:rPr>
  </w:style>
  <w:style w:type="character" w:styleId="UnresolvedMention">
    <w:name w:val="Unresolved Mention"/>
    <w:basedOn w:val="DefaultParagraphFont"/>
    <w:uiPriority w:val="99"/>
    <w:semiHidden/>
    <w:unhideWhenUsed/>
    <w:rsid w:val="008424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9154719">
      <w:bodyDiv w:val="1"/>
      <w:marLeft w:val="0"/>
      <w:marRight w:val="0"/>
      <w:marTop w:val="0"/>
      <w:marBottom w:val="0"/>
      <w:divBdr>
        <w:top w:val="none" w:sz="0" w:space="0" w:color="auto"/>
        <w:left w:val="none" w:sz="0" w:space="0" w:color="auto"/>
        <w:bottom w:val="none" w:sz="0" w:space="0" w:color="auto"/>
        <w:right w:val="none" w:sz="0" w:space="0" w:color="auto"/>
      </w:divBdr>
      <w:divsChild>
        <w:div w:id="1080249392">
          <w:marLeft w:val="0"/>
          <w:marRight w:val="0"/>
          <w:marTop w:val="0"/>
          <w:marBottom w:val="0"/>
          <w:divBdr>
            <w:top w:val="none" w:sz="0" w:space="0" w:color="auto"/>
            <w:left w:val="none" w:sz="0" w:space="0" w:color="auto"/>
            <w:bottom w:val="none" w:sz="0" w:space="0" w:color="auto"/>
            <w:right w:val="none" w:sz="0" w:space="0" w:color="auto"/>
          </w:divBdr>
          <w:divsChild>
            <w:div w:id="1974364209">
              <w:marLeft w:val="0"/>
              <w:marRight w:val="0"/>
              <w:marTop w:val="0"/>
              <w:marBottom w:val="0"/>
              <w:divBdr>
                <w:top w:val="none" w:sz="0" w:space="0" w:color="auto"/>
                <w:left w:val="none" w:sz="0" w:space="0" w:color="auto"/>
                <w:bottom w:val="none" w:sz="0" w:space="0" w:color="auto"/>
                <w:right w:val="none" w:sz="0" w:space="0" w:color="auto"/>
              </w:divBdr>
              <w:divsChild>
                <w:div w:id="36047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86601">
          <w:marLeft w:val="0"/>
          <w:marRight w:val="0"/>
          <w:marTop w:val="0"/>
          <w:marBottom w:val="0"/>
          <w:divBdr>
            <w:top w:val="none" w:sz="0" w:space="0" w:color="auto"/>
            <w:left w:val="none" w:sz="0" w:space="0" w:color="auto"/>
            <w:bottom w:val="none" w:sz="0" w:space="0" w:color="auto"/>
            <w:right w:val="none" w:sz="0" w:space="0" w:color="auto"/>
          </w:divBdr>
          <w:divsChild>
            <w:div w:id="1787306753">
              <w:marLeft w:val="0"/>
              <w:marRight w:val="0"/>
              <w:marTop w:val="0"/>
              <w:marBottom w:val="0"/>
              <w:divBdr>
                <w:top w:val="none" w:sz="0" w:space="0" w:color="auto"/>
                <w:left w:val="none" w:sz="0" w:space="0" w:color="auto"/>
                <w:bottom w:val="none" w:sz="0" w:space="0" w:color="auto"/>
                <w:right w:val="none" w:sz="0" w:space="0" w:color="auto"/>
              </w:divBdr>
              <w:divsChild>
                <w:div w:id="493692423">
                  <w:marLeft w:val="0"/>
                  <w:marRight w:val="0"/>
                  <w:marTop w:val="0"/>
                  <w:marBottom w:val="0"/>
                  <w:divBdr>
                    <w:top w:val="none" w:sz="0" w:space="0" w:color="auto"/>
                    <w:left w:val="none" w:sz="0" w:space="0" w:color="auto"/>
                    <w:bottom w:val="none" w:sz="0" w:space="0" w:color="auto"/>
                    <w:right w:val="none" w:sz="0" w:space="0" w:color="auto"/>
                  </w:divBdr>
                  <w:divsChild>
                    <w:div w:id="1980262328">
                      <w:marLeft w:val="0"/>
                      <w:marRight w:val="0"/>
                      <w:marTop w:val="0"/>
                      <w:marBottom w:val="0"/>
                      <w:divBdr>
                        <w:top w:val="none" w:sz="0" w:space="0" w:color="auto"/>
                        <w:left w:val="none" w:sz="0" w:space="0" w:color="auto"/>
                        <w:bottom w:val="none" w:sz="0" w:space="0" w:color="auto"/>
                        <w:right w:val="none" w:sz="0" w:space="0" w:color="auto"/>
                      </w:divBdr>
                      <w:divsChild>
                        <w:div w:id="68164399">
                          <w:marLeft w:val="0"/>
                          <w:marRight w:val="0"/>
                          <w:marTop w:val="0"/>
                          <w:marBottom w:val="0"/>
                          <w:divBdr>
                            <w:top w:val="none" w:sz="0" w:space="0" w:color="auto"/>
                            <w:left w:val="none" w:sz="0" w:space="0" w:color="auto"/>
                            <w:bottom w:val="none" w:sz="0" w:space="0" w:color="auto"/>
                            <w:right w:val="none" w:sz="0" w:space="0" w:color="auto"/>
                          </w:divBdr>
                          <w:divsChild>
                            <w:div w:id="1520772518">
                              <w:marLeft w:val="0"/>
                              <w:marRight w:val="0"/>
                              <w:marTop w:val="0"/>
                              <w:marBottom w:val="0"/>
                              <w:divBdr>
                                <w:top w:val="none" w:sz="0" w:space="0" w:color="auto"/>
                                <w:left w:val="none" w:sz="0" w:space="0" w:color="auto"/>
                                <w:bottom w:val="none" w:sz="0" w:space="0" w:color="auto"/>
                                <w:right w:val="none" w:sz="0" w:space="0" w:color="auto"/>
                              </w:divBdr>
                              <w:divsChild>
                                <w:div w:id="1852720261">
                                  <w:marLeft w:val="0"/>
                                  <w:marRight w:val="0"/>
                                  <w:marTop w:val="0"/>
                                  <w:marBottom w:val="0"/>
                                  <w:divBdr>
                                    <w:top w:val="none" w:sz="0" w:space="0" w:color="auto"/>
                                    <w:left w:val="none" w:sz="0" w:space="0" w:color="auto"/>
                                    <w:bottom w:val="none" w:sz="0" w:space="0" w:color="auto"/>
                                    <w:right w:val="none" w:sz="0" w:space="0" w:color="auto"/>
                                  </w:divBdr>
                                </w:div>
                              </w:divsChild>
                            </w:div>
                            <w:div w:id="1840270154">
                              <w:marLeft w:val="0"/>
                              <w:marRight w:val="0"/>
                              <w:marTop w:val="0"/>
                              <w:marBottom w:val="0"/>
                              <w:divBdr>
                                <w:top w:val="none" w:sz="0" w:space="0" w:color="auto"/>
                                <w:left w:val="none" w:sz="0" w:space="0" w:color="auto"/>
                                <w:bottom w:val="none" w:sz="0" w:space="0" w:color="auto"/>
                                <w:right w:val="none" w:sz="0" w:space="0" w:color="auto"/>
                              </w:divBdr>
                            </w:div>
                            <w:div w:id="954218320">
                              <w:marLeft w:val="150"/>
                              <w:marRight w:val="0"/>
                              <w:marTop w:val="150"/>
                              <w:marBottom w:val="150"/>
                              <w:divBdr>
                                <w:top w:val="none" w:sz="0" w:space="0" w:color="auto"/>
                                <w:left w:val="none" w:sz="0" w:space="0" w:color="auto"/>
                                <w:bottom w:val="none" w:sz="0" w:space="0" w:color="auto"/>
                                <w:right w:val="none" w:sz="0" w:space="0" w:color="auto"/>
                              </w:divBdr>
                              <w:divsChild>
                                <w:div w:id="197933305">
                                  <w:marLeft w:val="0"/>
                                  <w:marRight w:val="0"/>
                                  <w:marTop w:val="216"/>
                                  <w:marBottom w:val="0"/>
                                  <w:divBdr>
                                    <w:top w:val="none" w:sz="0" w:space="0" w:color="auto"/>
                                    <w:left w:val="none" w:sz="0" w:space="0" w:color="auto"/>
                                    <w:bottom w:val="none" w:sz="0" w:space="0" w:color="auto"/>
                                    <w:right w:val="none" w:sz="0" w:space="0" w:color="auto"/>
                                  </w:divBdr>
                                  <w:divsChild>
                                    <w:div w:id="87847000">
                                      <w:marLeft w:val="0"/>
                                      <w:marRight w:val="0"/>
                                      <w:marTop w:val="0"/>
                                      <w:marBottom w:val="0"/>
                                      <w:divBdr>
                                        <w:top w:val="none" w:sz="0" w:space="0" w:color="auto"/>
                                        <w:left w:val="none" w:sz="0" w:space="0" w:color="auto"/>
                                        <w:bottom w:val="none" w:sz="0" w:space="0" w:color="auto"/>
                                        <w:right w:val="none" w:sz="0" w:space="0" w:color="auto"/>
                                      </w:divBdr>
                                      <w:divsChild>
                                        <w:div w:id="1277755482">
                                          <w:marLeft w:val="0"/>
                                          <w:marRight w:val="0"/>
                                          <w:marTop w:val="0"/>
                                          <w:marBottom w:val="0"/>
                                          <w:divBdr>
                                            <w:top w:val="none" w:sz="0" w:space="0" w:color="auto"/>
                                            <w:left w:val="none" w:sz="0" w:space="0" w:color="auto"/>
                                            <w:bottom w:val="none" w:sz="0" w:space="0" w:color="auto"/>
                                            <w:right w:val="none" w:sz="0" w:space="0" w:color="auto"/>
                                          </w:divBdr>
                                          <w:divsChild>
                                            <w:div w:id="779648191">
                                              <w:marLeft w:val="0"/>
                                              <w:marRight w:val="0"/>
                                              <w:marTop w:val="0"/>
                                              <w:marBottom w:val="0"/>
                                              <w:divBdr>
                                                <w:top w:val="none" w:sz="0" w:space="0" w:color="auto"/>
                                                <w:left w:val="none" w:sz="0" w:space="0" w:color="auto"/>
                                                <w:bottom w:val="none" w:sz="0" w:space="0" w:color="auto"/>
                                                <w:right w:val="none" w:sz="0" w:space="0" w:color="auto"/>
                                              </w:divBdr>
                                              <w:divsChild>
                                                <w:div w:id="1573540177">
                                                  <w:marLeft w:val="0"/>
                                                  <w:marRight w:val="0"/>
                                                  <w:marTop w:val="0"/>
                                                  <w:marBottom w:val="0"/>
                                                  <w:divBdr>
                                                    <w:top w:val="none" w:sz="0" w:space="0" w:color="auto"/>
                                                    <w:left w:val="none" w:sz="0" w:space="0" w:color="auto"/>
                                                    <w:bottom w:val="none" w:sz="0" w:space="0" w:color="auto"/>
                                                    <w:right w:val="none" w:sz="0" w:space="0" w:color="auto"/>
                                                  </w:divBdr>
                                                  <w:divsChild>
                                                    <w:div w:id="2136174401">
                                                      <w:marLeft w:val="0"/>
                                                      <w:marRight w:val="0"/>
                                                      <w:marTop w:val="0"/>
                                                      <w:marBottom w:val="0"/>
                                                      <w:divBdr>
                                                        <w:top w:val="none" w:sz="0" w:space="0" w:color="auto"/>
                                                        <w:left w:val="none" w:sz="0" w:space="0" w:color="auto"/>
                                                        <w:bottom w:val="none" w:sz="0" w:space="0" w:color="auto"/>
                                                        <w:right w:val="none" w:sz="0" w:space="0" w:color="auto"/>
                                                      </w:divBdr>
                                                      <w:divsChild>
                                                        <w:div w:id="649677516">
                                                          <w:marLeft w:val="0"/>
                                                          <w:marRight w:val="0"/>
                                                          <w:marTop w:val="0"/>
                                                          <w:marBottom w:val="0"/>
                                                          <w:divBdr>
                                                            <w:top w:val="none" w:sz="0" w:space="0" w:color="auto"/>
                                                            <w:left w:val="none" w:sz="0" w:space="0" w:color="auto"/>
                                                            <w:bottom w:val="none" w:sz="0" w:space="0" w:color="auto"/>
                                                            <w:right w:val="none" w:sz="0" w:space="0" w:color="auto"/>
                                                          </w:divBdr>
                                                          <w:divsChild>
                                                            <w:div w:id="146551795">
                                                              <w:marLeft w:val="0"/>
                                                              <w:marRight w:val="0"/>
                                                              <w:marTop w:val="0"/>
                                                              <w:marBottom w:val="0"/>
                                                              <w:divBdr>
                                                                <w:top w:val="none" w:sz="0" w:space="0" w:color="auto"/>
                                                                <w:left w:val="none" w:sz="0" w:space="0" w:color="auto"/>
                                                                <w:bottom w:val="none" w:sz="0" w:space="0" w:color="auto"/>
                                                                <w:right w:val="none" w:sz="0" w:space="0" w:color="auto"/>
                                                              </w:divBdr>
                                                              <w:divsChild>
                                                                <w:div w:id="1692223106">
                                                                  <w:marLeft w:val="0"/>
                                                                  <w:marRight w:val="0"/>
                                                                  <w:marTop w:val="0"/>
                                                                  <w:marBottom w:val="0"/>
                                                                  <w:divBdr>
                                                                    <w:top w:val="none" w:sz="0" w:space="0" w:color="auto"/>
                                                                    <w:left w:val="none" w:sz="0" w:space="0" w:color="auto"/>
                                                                    <w:bottom w:val="none" w:sz="0" w:space="0" w:color="auto"/>
                                                                    <w:right w:val="none" w:sz="0" w:space="0" w:color="auto"/>
                                                                  </w:divBdr>
                                                                </w:div>
                                                              </w:divsChild>
                                                            </w:div>
                                                            <w:div w:id="297220676">
                                                              <w:marLeft w:val="0"/>
                                                              <w:marRight w:val="0"/>
                                                              <w:marTop w:val="0"/>
                                                              <w:marBottom w:val="0"/>
                                                              <w:divBdr>
                                                                <w:top w:val="none" w:sz="0" w:space="0" w:color="auto"/>
                                                                <w:left w:val="none" w:sz="0" w:space="0" w:color="auto"/>
                                                                <w:bottom w:val="none" w:sz="0" w:space="0" w:color="auto"/>
                                                                <w:right w:val="none" w:sz="0" w:space="0" w:color="auto"/>
                                                              </w:divBdr>
                                                              <w:divsChild>
                                                                <w:div w:id="2061588139">
                                                                  <w:marLeft w:val="0"/>
                                                                  <w:marRight w:val="0"/>
                                                                  <w:marTop w:val="0"/>
                                                                  <w:marBottom w:val="0"/>
                                                                  <w:divBdr>
                                                                    <w:top w:val="none" w:sz="0" w:space="0" w:color="auto"/>
                                                                    <w:left w:val="none" w:sz="0" w:space="0" w:color="auto"/>
                                                                    <w:bottom w:val="none" w:sz="0" w:space="0" w:color="auto"/>
                                                                    <w:right w:val="none" w:sz="0" w:space="0" w:color="auto"/>
                                                                  </w:divBdr>
                                                                </w:div>
                                                              </w:divsChild>
                                                            </w:div>
                                                            <w:div w:id="70810495">
                                                              <w:marLeft w:val="0"/>
                                                              <w:marRight w:val="0"/>
                                                              <w:marTop w:val="0"/>
                                                              <w:marBottom w:val="0"/>
                                                              <w:divBdr>
                                                                <w:top w:val="none" w:sz="0" w:space="0" w:color="auto"/>
                                                                <w:left w:val="none" w:sz="0" w:space="0" w:color="auto"/>
                                                                <w:bottom w:val="none" w:sz="0" w:space="0" w:color="auto"/>
                                                                <w:right w:val="none" w:sz="0" w:space="0" w:color="auto"/>
                                                              </w:divBdr>
                                                              <w:divsChild>
                                                                <w:div w:id="1525442641">
                                                                  <w:marLeft w:val="0"/>
                                                                  <w:marRight w:val="0"/>
                                                                  <w:marTop w:val="0"/>
                                                                  <w:marBottom w:val="0"/>
                                                                  <w:divBdr>
                                                                    <w:top w:val="none" w:sz="0" w:space="0" w:color="auto"/>
                                                                    <w:left w:val="none" w:sz="0" w:space="0" w:color="auto"/>
                                                                    <w:bottom w:val="none" w:sz="0" w:space="0" w:color="auto"/>
                                                                    <w:right w:val="none" w:sz="0" w:space="0" w:color="auto"/>
                                                                  </w:divBdr>
                                                                </w:div>
                                                              </w:divsChild>
                                                            </w:div>
                                                            <w:div w:id="1619294181">
                                                              <w:marLeft w:val="0"/>
                                                              <w:marRight w:val="0"/>
                                                              <w:marTop w:val="0"/>
                                                              <w:marBottom w:val="0"/>
                                                              <w:divBdr>
                                                                <w:top w:val="none" w:sz="0" w:space="0" w:color="auto"/>
                                                                <w:left w:val="none" w:sz="0" w:space="0" w:color="auto"/>
                                                                <w:bottom w:val="none" w:sz="0" w:space="0" w:color="auto"/>
                                                                <w:right w:val="none" w:sz="0" w:space="0" w:color="auto"/>
                                                              </w:divBdr>
                                                            </w:div>
                                                            <w:div w:id="870384791">
                                                              <w:marLeft w:val="0"/>
                                                              <w:marRight w:val="0"/>
                                                              <w:marTop w:val="0"/>
                                                              <w:marBottom w:val="0"/>
                                                              <w:divBdr>
                                                                <w:top w:val="none" w:sz="0" w:space="0" w:color="auto"/>
                                                                <w:left w:val="none" w:sz="0" w:space="0" w:color="auto"/>
                                                                <w:bottom w:val="none" w:sz="0" w:space="0" w:color="auto"/>
                                                                <w:right w:val="none" w:sz="0" w:space="0" w:color="auto"/>
                                                              </w:divBdr>
                                                              <w:divsChild>
                                                                <w:div w:id="460536661">
                                                                  <w:marLeft w:val="0"/>
                                                                  <w:marRight w:val="0"/>
                                                                  <w:marTop w:val="0"/>
                                                                  <w:marBottom w:val="0"/>
                                                                  <w:divBdr>
                                                                    <w:top w:val="none" w:sz="0" w:space="0" w:color="auto"/>
                                                                    <w:left w:val="none" w:sz="0" w:space="0" w:color="auto"/>
                                                                    <w:bottom w:val="none" w:sz="0" w:space="0" w:color="auto"/>
                                                                    <w:right w:val="none" w:sz="0" w:space="0" w:color="auto"/>
                                                                  </w:divBdr>
                                                                  <w:divsChild>
                                                                    <w:div w:id="100119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11159">
                                                              <w:marLeft w:val="0"/>
                                                              <w:marRight w:val="0"/>
                                                              <w:marTop w:val="0"/>
                                                              <w:marBottom w:val="0"/>
                                                              <w:divBdr>
                                                                <w:top w:val="none" w:sz="0" w:space="0" w:color="auto"/>
                                                                <w:left w:val="none" w:sz="0" w:space="0" w:color="auto"/>
                                                                <w:bottom w:val="none" w:sz="0" w:space="0" w:color="auto"/>
                                                                <w:right w:val="none" w:sz="0" w:space="0" w:color="auto"/>
                                                              </w:divBdr>
                                                              <w:divsChild>
                                                                <w:div w:id="315568535">
                                                                  <w:marLeft w:val="0"/>
                                                                  <w:marRight w:val="0"/>
                                                                  <w:marTop w:val="0"/>
                                                                  <w:marBottom w:val="0"/>
                                                                  <w:divBdr>
                                                                    <w:top w:val="none" w:sz="0" w:space="0" w:color="auto"/>
                                                                    <w:left w:val="none" w:sz="0" w:space="0" w:color="auto"/>
                                                                    <w:bottom w:val="none" w:sz="0" w:space="0" w:color="auto"/>
                                                                    <w:right w:val="none" w:sz="0" w:space="0" w:color="auto"/>
                                                                  </w:divBdr>
                                                                </w:div>
                                                              </w:divsChild>
                                                            </w:div>
                                                            <w:div w:id="1800950381">
                                                              <w:marLeft w:val="0"/>
                                                              <w:marRight w:val="0"/>
                                                              <w:marTop w:val="0"/>
                                                              <w:marBottom w:val="0"/>
                                                              <w:divBdr>
                                                                <w:top w:val="none" w:sz="0" w:space="0" w:color="auto"/>
                                                                <w:left w:val="none" w:sz="0" w:space="0" w:color="auto"/>
                                                                <w:bottom w:val="none" w:sz="0" w:space="0" w:color="auto"/>
                                                                <w:right w:val="none" w:sz="0" w:space="0" w:color="auto"/>
                                                              </w:divBdr>
                                                              <w:divsChild>
                                                                <w:div w:id="1911184346">
                                                                  <w:marLeft w:val="0"/>
                                                                  <w:marRight w:val="0"/>
                                                                  <w:marTop w:val="0"/>
                                                                  <w:marBottom w:val="0"/>
                                                                  <w:divBdr>
                                                                    <w:top w:val="none" w:sz="0" w:space="0" w:color="auto"/>
                                                                    <w:left w:val="none" w:sz="0" w:space="0" w:color="auto"/>
                                                                    <w:bottom w:val="none" w:sz="0" w:space="0" w:color="auto"/>
                                                                    <w:right w:val="none" w:sz="0" w:space="0" w:color="auto"/>
                                                                  </w:divBdr>
                                                                </w:div>
                                                              </w:divsChild>
                                                            </w:div>
                                                            <w:div w:id="398945985">
                                                              <w:marLeft w:val="0"/>
                                                              <w:marRight w:val="0"/>
                                                              <w:marTop w:val="0"/>
                                                              <w:marBottom w:val="0"/>
                                                              <w:divBdr>
                                                                <w:top w:val="none" w:sz="0" w:space="0" w:color="auto"/>
                                                                <w:left w:val="none" w:sz="0" w:space="0" w:color="auto"/>
                                                                <w:bottom w:val="none" w:sz="0" w:space="0" w:color="auto"/>
                                                                <w:right w:val="none" w:sz="0" w:space="0" w:color="auto"/>
                                                              </w:divBdr>
                                                              <w:divsChild>
                                                                <w:div w:id="880630250">
                                                                  <w:marLeft w:val="0"/>
                                                                  <w:marRight w:val="0"/>
                                                                  <w:marTop w:val="0"/>
                                                                  <w:marBottom w:val="0"/>
                                                                  <w:divBdr>
                                                                    <w:top w:val="none" w:sz="0" w:space="0" w:color="auto"/>
                                                                    <w:left w:val="none" w:sz="0" w:space="0" w:color="auto"/>
                                                                    <w:bottom w:val="none" w:sz="0" w:space="0" w:color="auto"/>
                                                                    <w:right w:val="none" w:sz="0" w:space="0" w:color="auto"/>
                                                                  </w:divBdr>
                                                                </w:div>
                                                              </w:divsChild>
                                                            </w:div>
                                                            <w:div w:id="41171119">
                                                              <w:marLeft w:val="0"/>
                                                              <w:marRight w:val="0"/>
                                                              <w:marTop w:val="0"/>
                                                              <w:marBottom w:val="0"/>
                                                              <w:divBdr>
                                                                <w:top w:val="none" w:sz="0" w:space="0" w:color="auto"/>
                                                                <w:left w:val="none" w:sz="0" w:space="0" w:color="auto"/>
                                                                <w:bottom w:val="none" w:sz="0" w:space="0" w:color="auto"/>
                                                                <w:right w:val="none" w:sz="0" w:space="0" w:color="auto"/>
                                                              </w:divBdr>
                                                              <w:divsChild>
                                                                <w:div w:id="432477462">
                                                                  <w:marLeft w:val="0"/>
                                                                  <w:marRight w:val="0"/>
                                                                  <w:marTop w:val="0"/>
                                                                  <w:marBottom w:val="0"/>
                                                                  <w:divBdr>
                                                                    <w:top w:val="none" w:sz="0" w:space="0" w:color="auto"/>
                                                                    <w:left w:val="none" w:sz="0" w:space="0" w:color="auto"/>
                                                                    <w:bottom w:val="none" w:sz="0" w:space="0" w:color="auto"/>
                                                                    <w:right w:val="none" w:sz="0" w:space="0" w:color="auto"/>
                                                                  </w:divBdr>
                                                                </w:div>
                                                              </w:divsChild>
                                                            </w:div>
                                                            <w:div w:id="665671503">
                                                              <w:marLeft w:val="0"/>
                                                              <w:marRight w:val="0"/>
                                                              <w:marTop w:val="0"/>
                                                              <w:marBottom w:val="0"/>
                                                              <w:divBdr>
                                                                <w:top w:val="none" w:sz="0" w:space="0" w:color="auto"/>
                                                                <w:left w:val="none" w:sz="0" w:space="0" w:color="auto"/>
                                                                <w:bottom w:val="none" w:sz="0" w:space="0" w:color="auto"/>
                                                                <w:right w:val="none" w:sz="0" w:space="0" w:color="auto"/>
                                                              </w:divBdr>
                                                              <w:divsChild>
                                                                <w:div w:id="1091465041">
                                                                  <w:marLeft w:val="0"/>
                                                                  <w:marRight w:val="0"/>
                                                                  <w:marTop w:val="0"/>
                                                                  <w:marBottom w:val="0"/>
                                                                  <w:divBdr>
                                                                    <w:top w:val="none" w:sz="0" w:space="0" w:color="auto"/>
                                                                    <w:left w:val="none" w:sz="0" w:space="0" w:color="auto"/>
                                                                    <w:bottom w:val="none" w:sz="0" w:space="0" w:color="auto"/>
                                                                    <w:right w:val="none" w:sz="0" w:space="0" w:color="auto"/>
                                                                  </w:divBdr>
                                                                  <w:divsChild>
                                                                    <w:div w:id="47201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34756">
                                                              <w:marLeft w:val="0"/>
                                                              <w:marRight w:val="0"/>
                                                              <w:marTop w:val="0"/>
                                                              <w:marBottom w:val="0"/>
                                                              <w:divBdr>
                                                                <w:top w:val="none" w:sz="0" w:space="0" w:color="auto"/>
                                                                <w:left w:val="none" w:sz="0" w:space="0" w:color="auto"/>
                                                                <w:bottom w:val="none" w:sz="0" w:space="0" w:color="auto"/>
                                                                <w:right w:val="none" w:sz="0" w:space="0" w:color="auto"/>
                                                              </w:divBdr>
                                                              <w:divsChild>
                                                                <w:div w:id="628123625">
                                                                  <w:marLeft w:val="0"/>
                                                                  <w:marRight w:val="0"/>
                                                                  <w:marTop w:val="0"/>
                                                                  <w:marBottom w:val="0"/>
                                                                  <w:divBdr>
                                                                    <w:top w:val="none" w:sz="0" w:space="0" w:color="auto"/>
                                                                    <w:left w:val="none" w:sz="0" w:space="0" w:color="auto"/>
                                                                    <w:bottom w:val="none" w:sz="0" w:space="0" w:color="auto"/>
                                                                    <w:right w:val="none" w:sz="0" w:space="0" w:color="auto"/>
                                                                  </w:divBdr>
                                                                </w:div>
                                                              </w:divsChild>
                                                            </w:div>
                                                            <w:div w:id="2030452616">
                                                              <w:marLeft w:val="0"/>
                                                              <w:marRight w:val="0"/>
                                                              <w:marTop w:val="0"/>
                                                              <w:marBottom w:val="0"/>
                                                              <w:divBdr>
                                                                <w:top w:val="none" w:sz="0" w:space="0" w:color="auto"/>
                                                                <w:left w:val="none" w:sz="0" w:space="0" w:color="auto"/>
                                                                <w:bottom w:val="none" w:sz="0" w:space="0" w:color="auto"/>
                                                                <w:right w:val="none" w:sz="0" w:space="0" w:color="auto"/>
                                                              </w:divBdr>
                                                              <w:divsChild>
                                                                <w:div w:id="508101328">
                                                                  <w:marLeft w:val="0"/>
                                                                  <w:marRight w:val="0"/>
                                                                  <w:marTop w:val="0"/>
                                                                  <w:marBottom w:val="0"/>
                                                                  <w:divBdr>
                                                                    <w:top w:val="none" w:sz="0" w:space="0" w:color="auto"/>
                                                                    <w:left w:val="none" w:sz="0" w:space="0" w:color="auto"/>
                                                                    <w:bottom w:val="none" w:sz="0" w:space="0" w:color="auto"/>
                                                                    <w:right w:val="none" w:sz="0" w:space="0" w:color="auto"/>
                                                                  </w:divBdr>
                                                                </w:div>
                                                              </w:divsChild>
                                                            </w:div>
                                                            <w:div w:id="1452745445">
                                                              <w:marLeft w:val="0"/>
                                                              <w:marRight w:val="0"/>
                                                              <w:marTop w:val="0"/>
                                                              <w:marBottom w:val="0"/>
                                                              <w:divBdr>
                                                                <w:top w:val="none" w:sz="0" w:space="0" w:color="auto"/>
                                                                <w:left w:val="none" w:sz="0" w:space="0" w:color="auto"/>
                                                                <w:bottom w:val="none" w:sz="0" w:space="0" w:color="auto"/>
                                                                <w:right w:val="none" w:sz="0" w:space="0" w:color="auto"/>
                                                              </w:divBdr>
                                                              <w:divsChild>
                                                                <w:div w:id="1632905895">
                                                                  <w:marLeft w:val="0"/>
                                                                  <w:marRight w:val="0"/>
                                                                  <w:marTop w:val="0"/>
                                                                  <w:marBottom w:val="0"/>
                                                                  <w:divBdr>
                                                                    <w:top w:val="none" w:sz="0" w:space="0" w:color="auto"/>
                                                                    <w:left w:val="none" w:sz="0" w:space="0" w:color="auto"/>
                                                                    <w:bottom w:val="none" w:sz="0" w:space="0" w:color="auto"/>
                                                                    <w:right w:val="none" w:sz="0" w:space="0" w:color="auto"/>
                                                                  </w:divBdr>
                                                                </w:div>
                                                              </w:divsChild>
                                                            </w:div>
                                                            <w:div w:id="486364413">
                                                              <w:marLeft w:val="0"/>
                                                              <w:marRight w:val="0"/>
                                                              <w:marTop w:val="0"/>
                                                              <w:marBottom w:val="0"/>
                                                              <w:divBdr>
                                                                <w:top w:val="none" w:sz="0" w:space="0" w:color="auto"/>
                                                                <w:left w:val="none" w:sz="0" w:space="0" w:color="auto"/>
                                                                <w:bottom w:val="none" w:sz="0" w:space="0" w:color="auto"/>
                                                                <w:right w:val="none" w:sz="0" w:space="0" w:color="auto"/>
                                                              </w:divBdr>
                                                              <w:divsChild>
                                                                <w:div w:id="1235705583">
                                                                  <w:marLeft w:val="0"/>
                                                                  <w:marRight w:val="0"/>
                                                                  <w:marTop w:val="0"/>
                                                                  <w:marBottom w:val="0"/>
                                                                  <w:divBdr>
                                                                    <w:top w:val="none" w:sz="0" w:space="0" w:color="auto"/>
                                                                    <w:left w:val="none" w:sz="0" w:space="0" w:color="auto"/>
                                                                    <w:bottom w:val="none" w:sz="0" w:space="0" w:color="auto"/>
                                                                    <w:right w:val="none" w:sz="0" w:space="0" w:color="auto"/>
                                                                  </w:divBdr>
                                                                </w:div>
                                                              </w:divsChild>
                                                            </w:div>
                                                            <w:div w:id="1555196432">
                                                              <w:marLeft w:val="0"/>
                                                              <w:marRight w:val="0"/>
                                                              <w:marTop w:val="0"/>
                                                              <w:marBottom w:val="0"/>
                                                              <w:divBdr>
                                                                <w:top w:val="none" w:sz="0" w:space="0" w:color="auto"/>
                                                                <w:left w:val="none" w:sz="0" w:space="0" w:color="auto"/>
                                                                <w:bottom w:val="none" w:sz="0" w:space="0" w:color="auto"/>
                                                                <w:right w:val="none" w:sz="0" w:space="0" w:color="auto"/>
                                                              </w:divBdr>
                                                              <w:divsChild>
                                                                <w:div w:id="14507194">
                                                                  <w:marLeft w:val="0"/>
                                                                  <w:marRight w:val="0"/>
                                                                  <w:marTop w:val="0"/>
                                                                  <w:marBottom w:val="0"/>
                                                                  <w:divBdr>
                                                                    <w:top w:val="none" w:sz="0" w:space="0" w:color="auto"/>
                                                                    <w:left w:val="none" w:sz="0" w:space="0" w:color="auto"/>
                                                                    <w:bottom w:val="none" w:sz="0" w:space="0" w:color="auto"/>
                                                                    <w:right w:val="none" w:sz="0" w:space="0" w:color="auto"/>
                                                                  </w:divBdr>
                                                                  <w:divsChild>
                                                                    <w:div w:id="33392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9919">
                                                              <w:marLeft w:val="0"/>
                                                              <w:marRight w:val="0"/>
                                                              <w:marTop w:val="0"/>
                                                              <w:marBottom w:val="0"/>
                                                              <w:divBdr>
                                                                <w:top w:val="none" w:sz="0" w:space="0" w:color="auto"/>
                                                                <w:left w:val="none" w:sz="0" w:space="0" w:color="auto"/>
                                                                <w:bottom w:val="none" w:sz="0" w:space="0" w:color="auto"/>
                                                                <w:right w:val="none" w:sz="0" w:space="0" w:color="auto"/>
                                                              </w:divBdr>
                                                              <w:divsChild>
                                                                <w:div w:id="26565487">
                                                                  <w:marLeft w:val="0"/>
                                                                  <w:marRight w:val="0"/>
                                                                  <w:marTop w:val="0"/>
                                                                  <w:marBottom w:val="0"/>
                                                                  <w:divBdr>
                                                                    <w:top w:val="none" w:sz="0" w:space="0" w:color="auto"/>
                                                                    <w:left w:val="none" w:sz="0" w:space="0" w:color="auto"/>
                                                                    <w:bottom w:val="none" w:sz="0" w:space="0" w:color="auto"/>
                                                                    <w:right w:val="none" w:sz="0" w:space="0" w:color="auto"/>
                                                                  </w:divBdr>
                                                                </w:div>
                                                              </w:divsChild>
                                                            </w:div>
                                                            <w:div w:id="1039090065">
                                                              <w:marLeft w:val="0"/>
                                                              <w:marRight w:val="0"/>
                                                              <w:marTop w:val="0"/>
                                                              <w:marBottom w:val="0"/>
                                                              <w:divBdr>
                                                                <w:top w:val="none" w:sz="0" w:space="0" w:color="auto"/>
                                                                <w:left w:val="none" w:sz="0" w:space="0" w:color="auto"/>
                                                                <w:bottom w:val="none" w:sz="0" w:space="0" w:color="auto"/>
                                                                <w:right w:val="none" w:sz="0" w:space="0" w:color="auto"/>
                                                              </w:divBdr>
                                                              <w:divsChild>
                                                                <w:div w:id="203686433">
                                                                  <w:marLeft w:val="0"/>
                                                                  <w:marRight w:val="0"/>
                                                                  <w:marTop w:val="0"/>
                                                                  <w:marBottom w:val="0"/>
                                                                  <w:divBdr>
                                                                    <w:top w:val="none" w:sz="0" w:space="0" w:color="auto"/>
                                                                    <w:left w:val="none" w:sz="0" w:space="0" w:color="auto"/>
                                                                    <w:bottom w:val="none" w:sz="0" w:space="0" w:color="auto"/>
                                                                    <w:right w:val="none" w:sz="0" w:space="0" w:color="auto"/>
                                                                  </w:divBdr>
                                                                </w:div>
                                                              </w:divsChild>
                                                            </w:div>
                                                            <w:div w:id="262880650">
                                                              <w:marLeft w:val="0"/>
                                                              <w:marRight w:val="0"/>
                                                              <w:marTop w:val="0"/>
                                                              <w:marBottom w:val="0"/>
                                                              <w:divBdr>
                                                                <w:top w:val="none" w:sz="0" w:space="0" w:color="auto"/>
                                                                <w:left w:val="none" w:sz="0" w:space="0" w:color="auto"/>
                                                                <w:bottom w:val="none" w:sz="0" w:space="0" w:color="auto"/>
                                                                <w:right w:val="none" w:sz="0" w:space="0" w:color="auto"/>
                                                              </w:divBdr>
                                                              <w:divsChild>
                                                                <w:div w:id="1697734716">
                                                                  <w:marLeft w:val="0"/>
                                                                  <w:marRight w:val="0"/>
                                                                  <w:marTop w:val="0"/>
                                                                  <w:marBottom w:val="0"/>
                                                                  <w:divBdr>
                                                                    <w:top w:val="none" w:sz="0" w:space="0" w:color="auto"/>
                                                                    <w:left w:val="none" w:sz="0" w:space="0" w:color="auto"/>
                                                                    <w:bottom w:val="none" w:sz="0" w:space="0" w:color="auto"/>
                                                                    <w:right w:val="none" w:sz="0" w:space="0" w:color="auto"/>
                                                                  </w:divBdr>
                                                                </w:div>
                                                              </w:divsChild>
                                                            </w:div>
                                                            <w:div w:id="1885866245">
                                                              <w:marLeft w:val="0"/>
                                                              <w:marRight w:val="0"/>
                                                              <w:marTop w:val="0"/>
                                                              <w:marBottom w:val="0"/>
                                                              <w:divBdr>
                                                                <w:top w:val="none" w:sz="0" w:space="0" w:color="auto"/>
                                                                <w:left w:val="none" w:sz="0" w:space="0" w:color="auto"/>
                                                                <w:bottom w:val="none" w:sz="0" w:space="0" w:color="auto"/>
                                                                <w:right w:val="none" w:sz="0" w:space="0" w:color="auto"/>
                                                              </w:divBdr>
                                                              <w:divsChild>
                                                                <w:div w:id="1614363071">
                                                                  <w:marLeft w:val="0"/>
                                                                  <w:marRight w:val="0"/>
                                                                  <w:marTop w:val="0"/>
                                                                  <w:marBottom w:val="0"/>
                                                                  <w:divBdr>
                                                                    <w:top w:val="none" w:sz="0" w:space="0" w:color="auto"/>
                                                                    <w:left w:val="none" w:sz="0" w:space="0" w:color="auto"/>
                                                                    <w:bottom w:val="none" w:sz="0" w:space="0" w:color="auto"/>
                                                                    <w:right w:val="none" w:sz="0" w:space="0" w:color="auto"/>
                                                                  </w:divBdr>
                                                                </w:div>
                                                              </w:divsChild>
                                                            </w:div>
                                                            <w:div w:id="1711104092">
                                                              <w:marLeft w:val="0"/>
                                                              <w:marRight w:val="0"/>
                                                              <w:marTop w:val="0"/>
                                                              <w:marBottom w:val="0"/>
                                                              <w:divBdr>
                                                                <w:top w:val="none" w:sz="0" w:space="0" w:color="auto"/>
                                                                <w:left w:val="none" w:sz="0" w:space="0" w:color="auto"/>
                                                                <w:bottom w:val="none" w:sz="0" w:space="0" w:color="auto"/>
                                                                <w:right w:val="none" w:sz="0" w:space="0" w:color="auto"/>
                                                              </w:divBdr>
                                                              <w:divsChild>
                                                                <w:div w:id="872612667">
                                                                  <w:marLeft w:val="0"/>
                                                                  <w:marRight w:val="0"/>
                                                                  <w:marTop w:val="0"/>
                                                                  <w:marBottom w:val="0"/>
                                                                  <w:divBdr>
                                                                    <w:top w:val="none" w:sz="0" w:space="0" w:color="auto"/>
                                                                    <w:left w:val="none" w:sz="0" w:space="0" w:color="auto"/>
                                                                    <w:bottom w:val="none" w:sz="0" w:space="0" w:color="auto"/>
                                                                    <w:right w:val="none" w:sz="0" w:space="0" w:color="auto"/>
                                                                  </w:divBdr>
                                                                  <w:divsChild>
                                                                    <w:div w:id="212410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305865">
                                                              <w:marLeft w:val="0"/>
                                                              <w:marRight w:val="0"/>
                                                              <w:marTop w:val="0"/>
                                                              <w:marBottom w:val="0"/>
                                                              <w:divBdr>
                                                                <w:top w:val="none" w:sz="0" w:space="0" w:color="auto"/>
                                                                <w:left w:val="none" w:sz="0" w:space="0" w:color="auto"/>
                                                                <w:bottom w:val="none" w:sz="0" w:space="0" w:color="auto"/>
                                                                <w:right w:val="none" w:sz="0" w:space="0" w:color="auto"/>
                                                              </w:divBdr>
                                                              <w:divsChild>
                                                                <w:div w:id="1196819115">
                                                                  <w:marLeft w:val="0"/>
                                                                  <w:marRight w:val="0"/>
                                                                  <w:marTop w:val="0"/>
                                                                  <w:marBottom w:val="0"/>
                                                                  <w:divBdr>
                                                                    <w:top w:val="none" w:sz="0" w:space="0" w:color="auto"/>
                                                                    <w:left w:val="none" w:sz="0" w:space="0" w:color="auto"/>
                                                                    <w:bottom w:val="none" w:sz="0" w:space="0" w:color="auto"/>
                                                                    <w:right w:val="none" w:sz="0" w:space="0" w:color="auto"/>
                                                                  </w:divBdr>
                                                                </w:div>
                                                              </w:divsChild>
                                                            </w:div>
                                                            <w:div w:id="1491218301">
                                                              <w:marLeft w:val="0"/>
                                                              <w:marRight w:val="0"/>
                                                              <w:marTop w:val="0"/>
                                                              <w:marBottom w:val="0"/>
                                                              <w:divBdr>
                                                                <w:top w:val="none" w:sz="0" w:space="0" w:color="auto"/>
                                                                <w:left w:val="none" w:sz="0" w:space="0" w:color="auto"/>
                                                                <w:bottom w:val="none" w:sz="0" w:space="0" w:color="auto"/>
                                                                <w:right w:val="none" w:sz="0" w:space="0" w:color="auto"/>
                                                              </w:divBdr>
                                                              <w:divsChild>
                                                                <w:div w:id="1700859704">
                                                                  <w:marLeft w:val="0"/>
                                                                  <w:marRight w:val="0"/>
                                                                  <w:marTop w:val="0"/>
                                                                  <w:marBottom w:val="0"/>
                                                                  <w:divBdr>
                                                                    <w:top w:val="none" w:sz="0" w:space="0" w:color="auto"/>
                                                                    <w:left w:val="none" w:sz="0" w:space="0" w:color="auto"/>
                                                                    <w:bottom w:val="none" w:sz="0" w:space="0" w:color="auto"/>
                                                                    <w:right w:val="none" w:sz="0" w:space="0" w:color="auto"/>
                                                                  </w:divBdr>
                                                                </w:div>
                                                              </w:divsChild>
                                                            </w:div>
                                                            <w:div w:id="903835408">
                                                              <w:marLeft w:val="0"/>
                                                              <w:marRight w:val="0"/>
                                                              <w:marTop w:val="0"/>
                                                              <w:marBottom w:val="0"/>
                                                              <w:divBdr>
                                                                <w:top w:val="none" w:sz="0" w:space="0" w:color="auto"/>
                                                                <w:left w:val="none" w:sz="0" w:space="0" w:color="auto"/>
                                                                <w:bottom w:val="none" w:sz="0" w:space="0" w:color="auto"/>
                                                                <w:right w:val="none" w:sz="0" w:space="0" w:color="auto"/>
                                                              </w:divBdr>
                                                              <w:divsChild>
                                                                <w:div w:id="1630092624">
                                                                  <w:marLeft w:val="0"/>
                                                                  <w:marRight w:val="0"/>
                                                                  <w:marTop w:val="0"/>
                                                                  <w:marBottom w:val="0"/>
                                                                  <w:divBdr>
                                                                    <w:top w:val="none" w:sz="0" w:space="0" w:color="auto"/>
                                                                    <w:left w:val="none" w:sz="0" w:space="0" w:color="auto"/>
                                                                    <w:bottom w:val="none" w:sz="0" w:space="0" w:color="auto"/>
                                                                    <w:right w:val="none" w:sz="0" w:space="0" w:color="auto"/>
                                                                  </w:divBdr>
                                                                </w:div>
                                                              </w:divsChild>
                                                            </w:div>
                                                            <w:div w:id="1031490579">
                                                              <w:marLeft w:val="0"/>
                                                              <w:marRight w:val="0"/>
                                                              <w:marTop w:val="0"/>
                                                              <w:marBottom w:val="0"/>
                                                              <w:divBdr>
                                                                <w:top w:val="none" w:sz="0" w:space="0" w:color="auto"/>
                                                                <w:left w:val="none" w:sz="0" w:space="0" w:color="auto"/>
                                                                <w:bottom w:val="none" w:sz="0" w:space="0" w:color="auto"/>
                                                                <w:right w:val="none" w:sz="0" w:space="0" w:color="auto"/>
                                                              </w:divBdr>
                                                              <w:divsChild>
                                                                <w:div w:id="155346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18230">
                                                      <w:marLeft w:val="0"/>
                                                      <w:marRight w:val="0"/>
                                                      <w:marTop w:val="0"/>
                                                      <w:marBottom w:val="0"/>
                                                      <w:divBdr>
                                                        <w:top w:val="none" w:sz="0" w:space="0" w:color="auto"/>
                                                        <w:left w:val="none" w:sz="0" w:space="0" w:color="auto"/>
                                                        <w:bottom w:val="none" w:sz="0" w:space="0" w:color="auto"/>
                                                        <w:right w:val="none" w:sz="0" w:space="0" w:color="auto"/>
                                                      </w:divBdr>
                                                      <w:divsChild>
                                                        <w:div w:id="1803843962">
                                                          <w:marLeft w:val="0"/>
                                                          <w:marRight w:val="0"/>
                                                          <w:marTop w:val="0"/>
                                                          <w:marBottom w:val="0"/>
                                                          <w:divBdr>
                                                            <w:top w:val="none" w:sz="0" w:space="0" w:color="auto"/>
                                                            <w:left w:val="none" w:sz="0" w:space="0" w:color="auto"/>
                                                            <w:bottom w:val="none" w:sz="0" w:space="0" w:color="auto"/>
                                                            <w:right w:val="none" w:sz="0" w:space="0" w:color="auto"/>
                                                          </w:divBdr>
                                                          <w:divsChild>
                                                            <w:div w:id="581834339">
                                                              <w:marLeft w:val="0"/>
                                                              <w:marRight w:val="0"/>
                                                              <w:marTop w:val="0"/>
                                                              <w:marBottom w:val="0"/>
                                                              <w:divBdr>
                                                                <w:top w:val="none" w:sz="0" w:space="0" w:color="auto"/>
                                                                <w:left w:val="none" w:sz="0" w:space="0" w:color="auto"/>
                                                                <w:bottom w:val="none" w:sz="0" w:space="0" w:color="auto"/>
                                                                <w:right w:val="none" w:sz="0" w:space="0" w:color="auto"/>
                                                              </w:divBdr>
                                                              <w:divsChild>
                                                                <w:div w:id="125515377">
                                                                  <w:marLeft w:val="0"/>
                                                                  <w:marRight w:val="0"/>
                                                                  <w:marTop w:val="0"/>
                                                                  <w:marBottom w:val="0"/>
                                                                  <w:divBdr>
                                                                    <w:top w:val="none" w:sz="0" w:space="0" w:color="auto"/>
                                                                    <w:left w:val="none" w:sz="0" w:space="0" w:color="auto"/>
                                                                    <w:bottom w:val="none" w:sz="0" w:space="0" w:color="auto"/>
                                                                    <w:right w:val="none" w:sz="0" w:space="0" w:color="auto"/>
                                                                  </w:divBdr>
                                                                  <w:divsChild>
                                                                    <w:div w:id="2047296240">
                                                                      <w:marLeft w:val="0"/>
                                                                      <w:marRight w:val="0"/>
                                                                      <w:marTop w:val="0"/>
                                                                      <w:marBottom w:val="0"/>
                                                                      <w:divBdr>
                                                                        <w:top w:val="none" w:sz="0" w:space="0" w:color="auto"/>
                                                                        <w:left w:val="none" w:sz="0" w:space="0" w:color="auto"/>
                                                                        <w:bottom w:val="none" w:sz="0" w:space="0" w:color="auto"/>
                                                                        <w:right w:val="none" w:sz="0" w:space="0" w:color="auto"/>
                                                                      </w:divBdr>
                                                                      <w:divsChild>
                                                                        <w:div w:id="89096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7754857">
                                                  <w:marLeft w:val="0"/>
                                                  <w:marRight w:val="0"/>
                                                  <w:marTop w:val="0"/>
                                                  <w:marBottom w:val="0"/>
                                                  <w:divBdr>
                                                    <w:top w:val="none" w:sz="0" w:space="0" w:color="auto"/>
                                                    <w:left w:val="none" w:sz="0" w:space="0" w:color="auto"/>
                                                    <w:bottom w:val="none" w:sz="0" w:space="0" w:color="auto"/>
                                                    <w:right w:val="none" w:sz="0" w:space="0" w:color="auto"/>
                                                  </w:divBdr>
                                                  <w:divsChild>
                                                    <w:div w:id="1717509607">
                                                      <w:marLeft w:val="0"/>
                                                      <w:marRight w:val="0"/>
                                                      <w:marTop w:val="0"/>
                                                      <w:marBottom w:val="0"/>
                                                      <w:divBdr>
                                                        <w:top w:val="none" w:sz="0" w:space="0" w:color="auto"/>
                                                        <w:left w:val="none" w:sz="0" w:space="0" w:color="auto"/>
                                                        <w:bottom w:val="none" w:sz="0" w:space="0" w:color="auto"/>
                                                        <w:right w:val="none" w:sz="0" w:space="0" w:color="auto"/>
                                                      </w:divBdr>
                                                      <w:divsChild>
                                                        <w:div w:id="873271146">
                                                          <w:marLeft w:val="0"/>
                                                          <w:marRight w:val="0"/>
                                                          <w:marTop w:val="0"/>
                                                          <w:marBottom w:val="0"/>
                                                          <w:divBdr>
                                                            <w:top w:val="none" w:sz="0" w:space="0" w:color="auto"/>
                                                            <w:left w:val="none" w:sz="0" w:space="0" w:color="auto"/>
                                                            <w:bottom w:val="none" w:sz="0" w:space="0" w:color="auto"/>
                                                            <w:right w:val="none" w:sz="0" w:space="0" w:color="auto"/>
                                                          </w:divBdr>
                                                          <w:divsChild>
                                                            <w:div w:id="1667588654">
                                                              <w:marLeft w:val="0"/>
                                                              <w:marRight w:val="0"/>
                                                              <w:marTop w:val="0"/>
                                                              <w:marBottom w:val="0"/>
                                                              <w:divBdr>
                                                                <w:top w:val="none" w:sz="0" w:space="0" w:color="auto"/>
                                                                <w:left w:val="none" w:sz="0" w:space="0" w:color="auto"/>
                                                                <w:bottom w:val="none" w:sz="0" w:space="0" w:color="auto"/>
                                                                <w:right w:val="none" w:sz="0" w:space="0" w:color="auto"/>
                                                              </w:divBdr>
                                                              <w:divsChild>
                                                                <w:div w:id="598294381">
                                                                  <w:marLeft w:val="0"/>
                                                                  <w:marRight w:val="0"/>
                                                                  <w:marTop w:val="0"/>
                                                                  <w:marBottom w:val="0"/>
                                                                  <w:divBdr>
                                                                    <w:top w:val="none" w:sz="0" w:space="0" w:color="auto"/>
                                                                    <w:left w:val="none" w:sz="0" w:space="0" w:color="auto"/>
                                                                    <w:bottom w:val="none" w:sz="0" w:space="0" w:color="auto"/>
                                                                    <w:right w:val="none" w:sz="0" w:space="0" w:color="auto"/>
                                                                  </w:divBdr>
                                                                </w:div>
                                                              </w:divsChild>
                                                            </w:div>
                                                            <w:div w:id="793065577">
                                                              <w:marLeft w:val="0"/>
                                                              <w:marRight w:val="0"/>
                                                              <w:marTop w:val="0"/>
                                                              <w:marBottom w:val="0"/>
                                                              <w:divBdr>
                                                                <w:top w:val="none" w:sz="0" w:space="0" w:color="auto"/>
                                                                <w:left w:val="none" w:sz="0" w:space="0" w:color="auto"/>
                                                                <w:bottom w:val="none" w:sz="0" w:space="0" w:color="auto"/>
                                                                <w:right w:val="none" w:sz="0" w:space="0" w:color="auto"/>
                                                              </w:divBdr>
                                                              <w:divsChild>
                                                                <w:div w:id="484661192">
                                                                  <w:marLeft w:val="0"/>
                                                                  <w:marRight w:val="0"/>
                                                                  <w:marTop w:val="0"/>
                                                                  <w:marBottom w:val="0"/>
                                                                  <w:divBdr>
                                                                    <w:top w:val="none" w:sz="0" w:space="0" w:color="auto"/>
                                                                    <w:left w:val="none" w:sz="0" w:space="0" w:color="auto"/>
                                                                    <w:bottom w:val="none" w:sz="0" w:space="0" w:color="auto"/>
                                                                    <w:right w:val="none" w:sz="0" w:space="0" w:color="auto"/>
                                                                  </w:divBdr>
                                                                </w:div>
                                                              </w:divsChild>
                                                            </w:div>
                                                            <w:div w:id="1224675300">
                                                              <w:marLeft w:val="0"/>
                                                              <w:marRight w:val="0"/>
                                                              <w:marTop w:val="0"/>
                                                              <w:marBottom w:val="0"/>
                                                              <w:divBdr>
                                                                <w:top w:val="none" w:sz="0" w:space="0" w:color="auto"/>
                                                                <w:left w:val="none" w:sz="0" w:space="0" w:color="auto"/>
                                                                <w:bottom w:val="none" w:sz="0" w:space="0" w:color="auto"/>
                                                                <w:right w:val="none" w:sz="0" w:space="0" w:color="auto"/>
                                                              </w:divBdr>
                                                              <w:divsChild>
                                                                <w:div w:id="96026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622</Words>
  <Characters>3552</Characters>
  <Application>Microsoft Office Word</Application>
  <DocSecurity>0</DocSecurity>
  <Lines>29</Lines>
  <Paragraphs>8</Paragraphs>
  <ScaleCrop>false</ScaleCrop>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y Adebayo</dc:creator>
  <cp:keywords/>
  <dc:description/>
  <cp:lastModifiedBy>Remy Adebayo</cp:lastModifiedBy>
  <cp:revision>3</cp:revision>
  <dcterms:created xsi:type="dcterms:W3CDTF">2020-07-19T02:22:00Z</dcterms:created>
  <dcterms:modified xsi:type="dcterms:W3CDTF">2020-07-19T02:31:00Z</dcterms:modified>
</cp:coreProperties>
</file>